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679D31" w14:textId="77777777" w:rsidR="00FC4DC5" w:rsidRPr="00875D5A" w:rsidRDefault="00FC4DC5" w:rsidP="00FC4DC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875D5A">
        <w:rPr>
          <w:rFonts w:ascii="Times New Roman" w:hAnsi="Times New Roman" w:cs="Times New Roman"/>
          <w:b/>
          <w:bCs/>
          <w:sz w:val="28"/>
          <w:szCs w:val="28"/>
          <w:lang w:val="en-US"/>
        </w:rPr>
        <w:t>MES ASMABI COLLEG, P.VEMBALLUR</w:t>
      </w:r>
    </w:p>
    <w:p w14:paraId="3F0635B2" w14:textId="77777777" w:rsidR="00FC4DC5" w:rsidRDefault="00FC4DC5" w:rsidP="00FC4DC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875D5A">
        <w:rPr>
          <w:rFonts w:ascii="Times New Roman" w:hAnsi="Times New Roman" w:cs="Times New Roman"/>
          <w:b/>
          <w:bCs/>
          <w:sz w:val="28"/>
          <w:szCs w:val="28"/>
          <w:lang w:val="en-US"/>
        </w:rPr>
        <w:t>FINE ARTS CLUB</w:t>
      </w:r>
    </w:p>
    <w:p w14:paraId="670D842E" w14:textId="47B86F1A" w:rsidR="00FC4DC5" w:rsidRDefault="00FC4DC5" w:rsidP="00FC4DC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International Music Day Observation</w:t>
      </w:r>
    </w:p>
    <w:p w14:paraId="37660AE6" w14:textId="32D3B0A2" w:rsidR="00FC4DC5" w:rsidRDefault="00FC4DC5" w:rsidP="00FC4DC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21/06/202</w:t>
      </w:r>
      <w:r w:rsidR="00752ADF">
        <w:rPr>
          <w:rFonts w:ascii="Times New Roman" w:hAnsi="Times New Roman" w:cs="Times New Roman"/>
          <w:b/>
          <w:bCs/>
          <w:sz w:val="28"/>
          <w:szCs w:val="28"/>
          <w:lang w:val="en-US"/>
        </w:rPr>
        <w:t>4</w:t>
      </w:r>
    </w:p>
    <w:p w14:paraId="5D578F5E" w14:textId="27E0FC6A" w:rsidR="00FC4DC5" w:rsidRDefault="00FC4DC5" w:rsidP="00FC4DC5">
      <w:pPr>
        <w:pStyle w:val="NormalWeb"/>
        <w:spacing w:line="360" w:lineRule="auto"/>
        <w:jc w:val="both"/>
      </w:pPr>
      <w:r>
        <w:t>MES Asmabi College celebrated International Music Day with great enthusiasm and fervor on June 21, 202</w:t>
      </w:r>
      <w:r w:rsidR="00752ADF">
        <w:t>4</w:t>
      </w:r>
      <w:r>
        <w:t xml:space="preserve">. The program was inaugurated by Dr. </w:t>
      </w:r>
      <w:r w:rsidR="009B0328">
        <w:t>Reena Mohammed</w:t>
      </w:r>
      <w:r>
        <w:t>, the esteemed Principal of the college, marking the commencement of a day filled with musical delights and cultural harmony. Dr. Dhanya K, the Fine Arts Coordinator of the college, extended a warm welcome to the gathering, emphasizing the importance of music in bringing people together and enriching cultural diversity. Her opening remarks set the tone for a day dedicated to the universal language of music.</w:t>
      </w:r>
    </w:p>
    <w:p w14:paraId="50A0AECB" w14:textId="2F5EE6FD" w:rsidR="003D044E" w:rsidRDefault="00430B24" w:rsidP="00430B24">
      <w:pPr>
        <w:pStyle w:val="NormalWeb"/>
        <w:spacing w:line="360" w:lineRule="auto"/>
        <w:jc w:val="center"/>
      </w:pPr>
      <w:r>
        <w:rPr>
          <w:noProof/>
        </w:rPr>
        <w:drawing>
          <wp:inline distT="0" distB="0" distL="0" distR="0" wp14:anchorId="66D049CE" wp14:editId="4EF17942">
            <wp:extent cx="2948628" cy="4171071"/>
            <wp:effectExtent l="0" t="0" r="4445" b="1270"/>
            <wp:docPr id="8334475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447555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972351" cy="420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A28BF" w14:textId="43305452" w:rsidR="003D044E" w:rsidRDefault="003D044E" w:rsidP="003D044E">
      <w:pPr>
        <w:pStyle w:val="NormalWeb"/>
        <w:spacing w:line="360" w:lineRule="auto"/>
        <w:jc w:val="center"/>
      </w:pPr>
    </w:p>
    <w:p w14:paraId="6DE7F03D" w14:textId="77777777" w:rsidR="003D044E" w:rsidRDefault="003D044E" w:rsidP="00FC4DC5">
      <w:pPr>
        <w:pStyle w:val="NormalWeb"/>
        <w:spacing w:line="360" w:lineRule="auto"/>
        <w:jc w:val="both"/>
      </w:pPr>
    </w:p>
    <w:p w14:paraId="153A7964" w14:textId="20C5A7F4" w:rsidR="00FC4DC5" w:rsidRDefault="00FC4DC5" w:rsidP="00FC4DC5">
      <w:pPr>
        <w:pStyle w:val="NormalWeb"/>
        <w:spacing w:line="360" w:lineRule="auto"/>
        <w:jc w:val="both"/>
      </w:pPr>
      <w:r>
        <w:lastRenderedPageBreak/>
        <w:t>.</w:t>
      </w:r>
    </w:p>
    <w:p w14:paraId="7F4FBAAF" w14:textId="75E6273A" w:rsidR="00FC4DC5" w:rsidRDefault="00FC4DC5" w:rsidP="00FC4DC5">
      <w:pPr>
        <w:pStyle w:val="NormalWeb"/>
        <w:spacing w:line="360" w:lineRule="auto"/>
        <w:jc w:val="both"/>
      </w:pPr>
      <w:r>
        <w:t xml:space="preserve">Dr. </w:t>
      </w:r>
      <w:r w:rsidR="00430B24">
        <w:t>Reena Mohammed, Principal</w:t>
      </w:r>
      <w:r>
        <w:t xml:space="preserve"> address during the inauguration, spoke eloquently about the significance of music as a universal language that fosters harmony and understanding among people from different backgrounds. He commended the organizers and participants for their efforts in making the International Music Day celebration a resounding success.</w:t>
      </w:r>
      <w:r w:rsidR="003D044E" w:rsidRPr="003D044E">
        <w:t xml:space="preserve"> </w:t>
      </w:r>
    </w:p>
    <w:p w14:paraId="139ADAA7" w14:textId="7E6386C5" w:rsidR="003D044E" w:rsidRPr="003D044E" w:rsidRDefault="003D044E" w:rsidP="003D044E">
      <w:pPr>
        <w:pStyle w:val="NormalWeb"/>
        <w:spacing w:line="360" w:lineRule="auto"/>
        <w:jc w:val="both"/>
      </w:pPr>
      <w:r w:rsidRPr="003D044E">
        <w:rPr>
          <w:noProof/>
        </w:rPr>
        <w:drawing>
          <wp:inline distT="0" distB="0" distL="0" distR="0" wp14:anchorId="4C271D46" wp14:editId="06B88AA5">
            <wp:extent cx="5731510" cy="2581910"/>
            <wp:effectExtent l="0" t="0" r="2540" b="8890"/>
            <wp:docPr id="11319963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8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2E782" w14:textId="3FA17C78" w:rsidR="003D044E" w:rsidRDefault="003D044E" w:rsidP="003D044E">
      <w:pPr>
        <w:pStyle w:val="NormalWeb"/>
        <w:spacing w:line="360" w:lineRule="auto"/>
        <w:jc w:val="center"/>
      </w:pPr>
      <w:r>
        <w:t>Music Day observation on 21/06/202</w:t>
      </w:r>
      <w:r w:rsidR="00430B24">
        <w:t>4</w:t>
      </w:r>
    </w:p>
    <w:p w14:paraId="35C93610" w14:textId="77777777" w:rsidR="00FC4DC5" w:rsidRPr="00875D5A" w:rsidRDefault="00FC4DC5" w:rsidP="00FC4DC5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6FDFB72B" w14:textId="77777777" w:rsidR="00992398" w:rsidRDefault="00992398"/>
    <w:sectPr w:rsidR="009923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zNDQwNDE0NDM2MTBQ0lEKTi0uzszPAykwqgUAh8s3fSwAAAA="/>
  </w:docVars>
  <w:rsids>
    <w:rsidRoot w:val="00FC4DC5"/>
    <w:rsid w:val="003D044E"/>
    <w:rsid w:val="00430B24"/>
    <w:rsid w:val="0070180E"/>
    <w:rsid w:val="00752ADF"/>
    <w:rsid w:val="00992398"/>
    <w:rsid w:val="00994FF8"/>
    <w:rsid w:val="009B0328"/>
    <w:rsid w:val="00BD74FA"/>
    <w:rsid w:val="00CF3F7C"/>
    <w:rsid w:val="00F65BA7"/>
    <w:rsid w:val="00FC4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41935"/>
  <w15:chartTrackingRefBased/>
  <w15:docId w15:val="{C01AE70A-0099-4840-9687-E606216BA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D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C4D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80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ya K</dc:creator>
  <cp:keywords/>
  <dc:description/>
  <cp:lastModifiedBy>Dhanya K</cp:lastModifiedBy>
  <cp:revision>3</cp:revision>
  <dcterms:created xsi:type="dcterms:W3CDTF">2025-03-18T14:14:00Z</dcterms:created>
  <dcterms:modified xsi:type="dcterms:W3CDTF">2025-03-18T14:29:00Z</dcterms:modified>
</cp:coreProperties>
</file>